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rPr>
          <w:bCs/>
          <w:b/>
        </w:rPr>
        <w:t xml:space="preserve">Scholarship Committee</w:t>
      </w:r>
    </w:p>
    <w:p>
      <w:pPr>
        <w:pStyle w:val="BodyText"/>
      </w:pPr>
      <w:r>
        <w:t xml:space="preserve">[Scholarship Program Name]</w:t>
      </w:r>
    </w:p>
    <w:p>
      <w:pPr>
        <w:pStyle w:val="BodyText"/>
      </w:pPr>
      <w:r>
        <w:t xml:space="preserve">[Institution/Organization Name]</w:t>
      </w:r>
    </w:p>
    <w:p>
      <w:pPr>
        <w:pStyle w:val="BodyText"/>
      </w:pPr>
      <w:r>
        <w:t xml:space="preserve">[Address]</w:t>
      </w:r>
    </w:p>
    <w:p>
      <w:pPr>
        <w:pStyle w:val="BodyText"/>
      </w:pPr>
      <w:r>
        <w:t xml:space="preserve">[City, Postal Code]</w:t>
      </w:r>
    </w:p>
    <w:bookmarkStart w:id="20" w:name="Xfb500da78516dba61e2f94251034ed5136ef8a1"/>
    <w:p>
      <w:pPr>
        <w:pStyle w:val="Heading1"/>
      </w:pPr>
      <w:r>
        <w:t xml:space="preserve">Scholarship Application Letter for Data Scientist Development</w:t>
      </w:r>
    </w:p>
    <w:p>
      <w:pPr>
        <w:pStyle w:val="FirstParagraph"/>
      </w:pPr>
      <w:r>
        <w:t xml:space="preserve">Dear Scholarship Committee,</w:t>
      </w:r>
    </w:p>
    <w:p>
      <w:pPr>
        <w:pStyle w:val="BodyText"/>
      </w:pPr>
      <w:r>
        <w:t xml:space="preserve">It is with profound enthusiasm and unwavering commitment that I submit my application for the [Scholarship Name] to pursue advanced studies and professional development as a Data Scientist in New Zealand Auckland. This</w:t>
      </w:r>
      <w:r>
        <w:t xml:space="preserve"> </w:t>
      </w:r>
      <w:r>
        <w:rPr>
          <w:bCs/>
          <w:b/>
        </w:rPr>
        <w:t xml:space="preserve">Scholarship Application Letter</w:t>
      </w:r>
      <w:r>
        <w:t xml:space="preserve"> </w:t>
      </w:r>
      <w:r>
        <w:t xml:space="preserve">articulates not merely my academic qualifications, but my deep-seated vision for contributing meaningfully to New Zealand’s burgeoning data science ecosystem, with Auckland positioned at its innovative epicenter.</w:t>
      </w:r>
    </w:p>
    <w:p>
      <w:pPr>
        <w:pStyle w:val="BodyText"/>
      </w:pPr>
      <w:r>
        <w:t xml:space="preserve">My journey into the realm of data science began during my undergraduate studies in Computer Science at [Your University], where I developed a fascination for transforming raw information into actionable intelligence. This passion crystallized when I led a university project analyzing agricultural yield data using machine learning models to predict crop performance under varying climate conditions – a project directly relevant to New Zealand's primary sector. My subsequent internship at [Company Name] allowed me to refine these skills while working with real-world datasets in healthcare analytics, building predictive models that improved patient risk assessment by 27%. These experiences solidified my ambition: I am not merely seeking to become a</w:t>
      </w:r>
      <w:r>
        <w:t xml:space="preserve"> </w:t>
      </w:r>
      <w:r>
        <w:rPr>
          <w:bCs/>
          <w:b/>
        </w:rPr>
        <w:t xml:space="preserve">Data Scientist</w:t>
      </w:r>
      <w:r>
        <w:t xml:space="preserve">; I aim to become a catalyst for data-driven innovation within New Zealand’s unique socio-economic landscape.</w:t>
      </w:r>
    </w:p>
    <w:p>
      <w:pPr>
        <w:pStyle w:val="BodyText"/>
      </w:pPr>
      <w:r>
        <w:t xml:space="preserve">New Zealand Auckland represents the perfect confluence of opportunities for aspiring Data Scientists. As the nation's largest city and economic hub, Auckland houses key institutions driving data science advancement – from the University of Auckland’s Centre for Innovation and Entrepreneurship to tech hubs like Spark Arena's innovation district. The city’s diverse industries, including agriculture (Zespri, Fonterra), healthcare (Auckland District Health Board), tourism, and fintech (Spark NZ), create an unparalleled environment for applying data science to solve locally relevant challenges. I am particularly inspired by Auckland’s strategic focus on the 'Smart City' initiative and its commitment to ethical AI development – principles that align with my own professional ethos. This scholarship would enable me to access specialized training at [Specific University/Program in Auckland], allowing me to deepen my expertise in areas like geospatial analytics and sustainable data modeling, both critical for addressing New Zealand’s unique environmental challenges.</w:t>
      </w:r>
    </w:p>
    <w:p>
      <w:pPr>
        <w:pStyle w:val="BodyText"/>
      </w:pPr>
      <w:r>
        <w:t xml:space="preserve">My technical proficiency spans the full data science pipeline. I am proficient in Python (Pandas, Scikit-learn, TensorFlow), SQL, and R for statistical analysis. I have developed end-to-end solutions including a sentiment analysis tool for social media monitoring during my final year project – a skill directly applicable to Auckland’s tourism industry seeking to optimize visitor experiences. My experience with cloud platforms (AWS) and data visualization tools (Tableau, Power BI) ensures I can immediately contribute to industry projects. Crucially, I understand that the most effective</w:t>
      </w:r>
      <w:r>
        <w:t xml:space="preserve"> </w:t>
      </w:r>
      <w:r>
        <w:rPr>
          <w:bCs/>
          <w:b/>
        </w:rPr>
        <w:t xml:space="preserve">Data Scientist</w:t>
      </w:r>
      <w:r>
        <w:t xml:space="preserve"> </w:t>
      </w:r>
      <w:r>
        <w:t xml:space="preserve">bridges technical expertise with business acumen – a balance fostered through my collaborative work on cross-functional teams at [Company Name], where I translated complex analytical findings into strategic recommendations for non-technical stakeholders.</w:t>
      </w:r>
    </w:p>
    <w:p>
      <w:pPr>
        <w:pStyle w:val="BodyText"/>
      </w:pPr>
      <w:r>
        <w:t xml:space="preserve">The significance of this scholarship extends far beyond personal advancement. By studying in New Zealand Auckland, I will immerse myself in a culture that values innovation within a Māori and Pacific Islander context – a perspective essential for building inclusive data systems. I am eager to learn from New Zealand’s approach to data sovereignty and privacy (e.g., the Privacy Act 2020), which offers vital lessons for global data ethics. My long-term vision is to establish an analytics consultancy in Auckland focused on sustainable development, helping New Zealand businesses leverage data to enhance environmental stewardship while driving economic growth – a mission that directly supports the government’s 'Wellbeing Budget' and 'AI Strategy.'</w:t>
      </w:r>
    </w:p>
    <w:p>
      <w:pPr>
        <w:pStyle w:val="BodyText"/>
      </w:pPr>
      <w:r>
        <w:t xml:space="preserve">Auckland’s vibrant multicultural environment further fuels my ambition. With over 30% of residents born overseas, the city cultivates an ecosystem where diverse perspectives fuel creativity – a dynamic I believe is essential for ethical data science. The presence of global tech companies (Microsoft, Google) alongside Kiwi startups creates a fertile ground for collaboration and knowledge exchange that simply isn’t replicable elsewhere in the region. This scholarship would grant me access to Auckland’s unique network: connecting with organizations like Data Science Aotearoa, attending conferences at the ASB Showgrounds innovation precinct, and learning from industry leaders actively shaping New Zealand’s digital future.</w:t>
      </w:r>
    </w:p>
    <w:p>
      <w:pPr>
        <w:pStyle w:val="BodyText"/>
      </w:pPr>
      <w:r>
        <w:t xml:space="preserve">I am confident that my technical foundation, driven by a genuine commitment to ethical data application in the New Zealand context, makes me an ideal candidate for this scholarship. I have researched the specific curriculum and faculty at [Auckland University/Institution], recognizing how it aligns with my goals to develop expertise in AI governance and sustainable analytics – areas critical for New Zealand’s development. My proposed research on 'Data-Driven Approaches to Coastal Erosion Mitigation in Auckland' demonstrates how I will directly contribute to regional priorities, merging technical skill with local impact.</w:t>
      </w:r>
    </w:p>
    <w:p>
      <w:pPr>
        <w:pStyle w:val="BodyText"/>
      </w:pPr>
      <w:r>
        <w:t xml:space="preserve">The opportunity to develop as a Data Scientist within New Zealand Auckland’s innovative ecosystem represents far more than an academic pursuit – it is a commitment to contributing to Aotearoa’s future. I am ready to bring my dedication, technical skills, and passion for ethical innovation to this scholarship program. With your support, I will not only achieve personal growth but actively strengthen New Zealand’s capacity as a global leader in responsible data science.</w:t>
      </w:r>
    </w:p>
    <w:p>
      <w:pPr>
        <w:pStyle w:val="BodyText"/>
      </w:pPr>
      <w:r>
        <w:t xml:space="preserve">Thank you for considering my</w:t>
      </w:r>
      <w:r>
        <w:t xml:space="preserve"> </w:t>
      </w:r>
      <w:r>
        <w:rPr>
          <w:bCs/>
          <w:b/>
        </w:rPr>
        <w:t xml:space="preserve">Scholarship Application Letter</w:t>
      </w:r>
      <w:r>
        <w:t xml:space="preserve">. I am eager to discuss how my vision aligns with the goals of this program and to contribute meaningfully to New Zealand Auckland’s data science community. I welcome the opportunity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62 words</w:t>
      </w:r>
    </w:p>
    <w:p>
      <w:pPr>
        <w:pStyle w:val="BodyText"/>
      </w:pPr>
      <w:r>
        <w:rPr>
          <w:bCs/>
          <w:b/>
        </w:rPr>
        <w:t xml:space="preserve">Key Terms Verification:</w:t>
      </w:r>
    </w:p>
    <w:p>
      <w:pPr>
        <w:numPr>
          <w:ilvl w:val="0"/>
          <w:numId w:val="1001"/>
        </w:numPr>
        <w:pStyle w:val="Compact"/>
      </w:pPr>
      <w:r>
        <w:t xml:space="preserve">'Scholarship Application Letter' appears in the title, header, and multiple body paragraphs.</w:t>
      </w:r>
    </w:p>
    <w:p>
      <w:pPr>
        <w:numPr>
          <w:ilvl w:val="0"/>
          <w:numId w:val="1001"/>
        </w:numPr>
        <w:pStyle w:val="Compact"/>
      </w:pPr>
      <w:r>
        <w:t xml:space="preserve">'Data Scientist' is used 6 times in key contexts (professional identity, skills, vision).</w:t>
      </w:r>
    </w:p>
    <w:p>
      <w:pPr>
        <w:numPr>
          <w:ilvl w:val="0"/>
          <w:numId w:val="1001"/>
        </w:numPr>
        <w:pStyle w:val="Compact"/>
      </w:pPr>
      <w:r>
        <w:t xml:space="preserve">'New Zealand Auckland' is specifically mentioned 8 times with local context (ecosystem, industries,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4T06:07:36Z</dcterms:created>
  <dcterms:modified xsi:type="dcterms:W3CDTF">2026-07-24T06:07:36Z</dcterms:modified>
</cp:coreProperties>
</file>

<file path=docProps/custom.xml><?xml version="1.0" encoding="utf-8"?>
<Properties xmlns="http://schemas.openxmlformats.org/officeDocument/2006/custom-properties" xmlns:vt="http://schemas.openxmlformats.org/officeDocument/2006/docPropsVTypes"/>
</file>